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1206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โอเค โอเคค่ะ นักเรียน เป็นอย่างไรบ้างวันนี้ อากาศเย็น สบาย อากาศเย็นสบาย เพราะว่าฝนตกใช่ไหม สัปดาห์ก่อน ๆ ที่เรามาเรียน เจอกันตอนนั้นอากาศร้อนมาก ทีนี้ช่วงนี้ ฝนตกนะคะ คุณครูก็อยากให้นักเรียนดูแลสุขภาพ สุขภาพตนเองนะคะ ระวังจะเป็นไข้เป็นหวัด หรือว่าช่วงนี้ฝนตก แล้วยุงก็เยอะใช่ไหมคะ นักเรียนเห็นไหมตอนกลางวัน เสาร์ อาทิตย์ นี่ ยุงลายใช่ไหม กลางวันนี่ ยุงลายจะออก ถ้าสมมติว่าเจอยุงลายกัดเราบ่อย ๆ หรือว่ามาก ๆ อาจจะทำให้เราน่ะ เป็นไข้เลือดออก ไข้เลือดออกนี่ สามารถทำให้เราเสียชีวิตได้นะคะ ถ้าสมมติใครที่ไม่สบายนี่ ต้องรีบแจ้งคุณครูนะคะ แล้วก็ถ้าไข้สูงมาก ๆ เราก็จะไปพบหมอที่โรงพยาบาล เพราะถ้าเรามัวแต่เก็บไว้ ไม่ยอมบอกคุณครู เราอาจจะเป็นไข้หนัก ถึงเวลานั้นอาจจะพานักเรียนไปหาหมอ หรือคุณหมออาจจะช่วยไม่ได้ เพราะฉะนั้น ถ้าใครไม่สบาย ตัวร้อน หรือว่าไออย่างนี้ ต้องรีบบอกคุณครูนะคะ เพราะว่าเราน่ะ เป็นนักเรียนประจำ อยู่หอนอน เราจะต้องรีบแจ้งคุณครูนะคะ โอเค วันนี้เราจะมาเรียนเกี่ยวกับการเปลี่ยนแปลงระบบนิเวศนะคะ ตามเอกสารที่คุณครูได้แจกให้นักเรียนไปแล้ว ใครจะดูในนั้น ที่หน้าจอทีวีก็มีนะคะ เราจะได้ดูพี่ล่ามด้วย ในการเรียนนะคะ ทีนี้การเปลี่ยนแปลงของระบบนิเวศ การเปลี่ยนแปลงของระบบนิเวศ เกิดขึ้นได้ตลอดเวลา ทั้งการเปลี่ยนแปลงที่เกิดขึ้นตามธรรมชาติ และเกิดขึ้นจากมนุษย์ จากการกระทำของมนุษย์ อันที่ 2 การเปลี่ยนแปลงแทนที่ เป็นการเปลี่ยนแปลงของกลุ่มสิ่งมีชีวิต ที่เกิดขึ้นอย่างช้า ๆ เป็นเวลานาน ซึ่งเป็นผลจากปฏิสัมพันธ์ระหว่างองค์ประกอบทางกายภาพ และทางชีวภาพ ส่งผลให้ระบบนิเวศเปลี่ยนไปสู่สมดุล จนเกิดสังคมที่สมบูรณ์นะคะ แล้วก็อันสุดท้ายการเปลี่ยนแปลง ขององค์ประกอบในทางกายภาพและทางชีวภาพ มีผลต่อการเปลี่ยนแปลงของขนาดประชากรนะคะ อันดับต่อไปเราจะมาดูกัน ว่าในระบบนิเวศมีการเปลี่ยนแปลง ของกลุ่มสิ่งมีชีวิตอย่างเป็นลำดับขั้น เราเรียกว่า</w:t>
      </w:r>
      <w:r>
        <w:t xml:space="preserve"> </w:t>
      </w:r>
      <w:r>
        <w:t xml:space="preserve">“</w:t>
      </w:r>
      <w:r>
        <w:t xml:space="preserve">การเปลี่ยนแปลงแทนที่ของระบบนิเวศ</w:t>
      </w:r>
      <w:r>
        <w:t xml:space="preserve">”</w:t>
      </w:r>
      <w:r>
        <w:t xml:space="preserve"> </w:t>
      </w:r>
      <w:r>
        <w:t xml:space="preserve">โดยจะมีปัจจัยทางกายภาพ และชีวภาพเข้ามาเกี่ยวข้อง โดยแบ่งเป็น 2 ประเภท ประเภทที่ 1 การเปลี่ยนแปลงแทนที่แบบปฐมภูมิ เริ่มจากบริเวณที่ยังไม่มีสิ่งมีชีวิตมาก่อน จนกลายเป็นสังคมสมบูรณ์ที่มีความสมดุลทางธรรมชาติ โดยจะเริ่มจากพวกไลเคน พวกมอส พวกหญ้าต้นเล็ก ๆ น่ะค่ะ พวกไม้พุ่ม หรือว่าไม้ยืนต้น แล้วก็และสังคมพืชตามลำดับไล่เรียงกันมานะคะ ข้อที่ 2 การเปลี่ยนแปลงแทนที่แบบทุติยภูมิ เกิดขึ้นในพื้นที่ที่เคยมีสิ่งมีชีวิตอาศัยอยู่ แต่พื้นที่ถูกทำลาย จนกลายเป็นสังคมสมบูรณ์ โดยเริ่มจากหญ้า ไม้ยืนต้น แล้วก็สังคมพืชตามลำดับ ข้อนี้ทุติยภูมิ อย่างเช่น ไฟป่า ถูกไฟป่านี่ เผา เสร็จแล้วต้นหญ้าบางต้นมันอาจจะไม่ตายทั้งหมดนะคะ พอมันได้ฝนขึ้นมาปุ๊บ มันก็จะมีต้นไม้ต้นเล็ก ๆ เพิ่มขึ้นมาเรื่อย ๆ เริ่มเกิดการมีคต้นไม้ มีต้นหญ้า มีสัตว์ต่าง ๆ เข้ามาอาศัยอยู่ แบบนี้เรียกว่า</w:t>
      </w:r>
      <w:r>
        <w:t xml:space="preserve"> </w:t>
      </w:r>
      <w:r>
        <w:t xml:space="preserve">“</w:t>
      </w:r>
      <w:r>
        <w:t xml:space="preserve">แบบทุติยภูมิ</w:t>
      </w:r>
      <w:r>
        <w:t xml:space="preserve">”</w:t>
      </w:r>
      <w:r>
        <w:t xml:space="preserve"> </w:t>
      </w:r>
      <w:r>
        <w:t xml:space="preserve">นี่ อันนี้คือแบบที่ 1 อันนี้คือแบบที่ 1 ที่เราเล่าไปก่อนแล้ว คือการเปลี่ยนแปลงแทนที่แบบปฐมภูมิ อันแรกก็จะมีก้อนหินใช่ไหม เริ่มจากก้อนหินใช่ไหม ก้อนหิน ดิน เฉย ๆ แล้วก็มีพวกมอส พวกหญ้า พวกอะไรนี่ เห็นไหม ใครเคยจัดสวนถาด ใครเคยจัดสวนถาดบ้าง เห็นไหม หญ้าอันเขียว ๆ อันเล็ก ๆ มอสน่ะ เราจะเห็นแถวโรงเรียนเราก็มี เวลาเราเดินไปตามพื้นถนน ตามใต้ร่มไม้ หรือว่าตามพวกโขดหินน่ะค่ะ ที่มันโดนน้ำโดนฝน แล้วจะมีต้นมอสสีเขียว ๆ เล็ก ๆ ใช่ค่ะ น่ะ ลักษณะแบบนั้นนะคะ และก็มีต้นหญ้าพวกนี้เขาจะเรียกว่า</w:t>
      </w:r>
      <w:r>
        <w:t xml:space="preserve"> </w:t>
      </w:r>
      <w:r>
        <w:t xml:space="preserve">“</w:t>
      </w:r>
      <w:r>
        <w:t xml:space="preserve">แบบปฐมภูมิ</w:t>
      </w:r>
      <w:r>
        <w:t xml:space="preserve">”</w:t>
      </w:r>
      <w:r>
        <w:t xml:space="preserve"> </w:t>
      </w:r>
      <w:r>
        <w:t xml:space="preserve">คือเริ่มจากไม่มีอะไรเลย มีสัตว์ มีอะไรต่าง ๆ เพิ่มเข้ามา สังคมของพืชพวกนี้นะคะ ต่อไปการเปลี่ยนแปลงแบบแทนที่แบบทุติยภูมิ แบบที่ 2 ที่เล่าไปนี่ เกิดจากการเผาไหม้ของไฟป่าไม่ว่าจะเป็นคนเผา หรือว่าไฟป่าที่เกิดขึ้นเอง เห็นไหม รูปไฟไหม้ต้นไม้ แต่ว่ามันอาจจะเหลือต้นเล็ก ๆ ต้นหญ้าอยู่ หลังจากที่มันได้น้ำฝน มันก็จะได้ต้นไม้ใหญ่ ๆ พวกนี้ขึ้นมา ต้นเล็ก ต้นใหญ่ เมื่อบริเวณนั้นอุดมสมบูรณ์มีต้นไม้ มีอะไรต่าง ๆ สัตว์ก็เริ่มจะย้ายเข้ามาอยู่ ใช่ไหมคะ เราจะเห็นว่าตามบ้านเราก็เหมือนกัน บ้านใครที่ปลูกไม้ที่เป็นต้นตะขบ หรือว่าต้นไม้ที่เป็นไม้ที่กินได้ เราจะเห็นว่าจะมีนก มีนก มีกระรอก มีสัตว์เล็ก สัตว์น้อย ที่จะมาอยู่ แล้วก็มากินอาหารตรงนั้น อย่างบ้านคุณครูน่ะ เคยมีต้นตะขบอยู่ข้างบ้าน เสร็จแล้วก็ไม่รู้หรอก ว่าตอนแรก ๆ ก็ไม่มีนก ไม่มีอะไร แต่พอต้นไม้นั้นมีลูก มีผล ใครรู้จักต้นตะขบรู้จักไหม ที่เป็นลูกสีแดง ๆ รู้ไหม พอหลังจากนั้น ปุ๊บ คุณครูมาสังเกตว่า ตอนเช้า ๆ นี่ จะมีนก นกตัวเล็ก ๆ น่าจะมีหลายสายพันธุ์เลยล่ะ แต่ตัวที่มาเกาะ ที่มากินมันจะสีที่แตกต่างกันออกไป บางตัวตรงท้องตรงขนมันจะเป็นสีแดบางตัวน่ะ ก็จะมีสีเขียวอย่างนี้ สีต่าง ๆ แตกต่างกันออกไปนะคะ ทำให้เราได้รู้ว่า บริเวณไหน ที่มีความอุดมสมบูรณ์ มีต้นไม้ใบหญ้า ก็จะมีสัตว์ต่าง ๆ เข้ามาอาศัยอยู่ ทีนี้เดี๋ยวคุณครูจะมีใบงาน แต่ก่อนอื่นถามก่อน 2 ข้อเมื่อกี้ที่เล่าให้ฟัง ระบบนิเวศที่มีการเปลี่ยนแปลงนี่ ของกลุ่มสิ่งมีชีวิต ที่สำคัญนี่ ของระบบนิเวศ แบ่งออกเป็น 2 ประเภทนี่ มีใครไม่เข้าใจตรงไหนไหม แบบที่ 1 แบบปฐมภูมิ แบบปฐมภูมิเกิดอย่างไรน้องอาย แบบปฐมภูมิ เกิดจากแบบที่ไม่มีอะไรเลย อย่างเช่น เริ่มต้นจากก้อนหิน นี่ไง ก้อนหิน เดี๋ยวนะ เดี๋ยวจะเปิดหน้านี้ให้ดู นี่ไง แบบปฐมภูมินะคะ จากสิ่งที่ไม่มีชีวิต จนเพิ่มขึ้นมาจนมีสิ่งมีชีวิต มีต้นไม้ มีพืชต่าง ๆ นะคะ อันนี้ คือ แบบที่ 1 ส่วนอันที่ 2 เปลี่ยนแปลงแบบทุติยภูมิ เกิดจากการถูกทำลาย หรือว่าเคยมีสิ่งมีชีวิตอยู่ ถูกไฟไหม้ไปแล้ว แต่เวลาเปลี่ยนไป ทำให้มีต้นไม้ใบหญ้าขึ้นมา อันนี้คือแบบที่ 2 นะคะ โอเคไหมเดี๋ยวคุณครูจะแจกใบงานให้ก่อน จะได้ทดสอบว่าใครเข้าใจมากน้อยแค่ไหนนะคะ ถ้าไม่เข้าใจก็สอบถามได้เลย ค่ะ นักเรียนได้ใบงานแล้ว นักเรียนดูนะคะ จากภาพที่ 1 ภาพที่ 1 นักเรียนคิดว่าเป็นการเปลี่ยนแปลงแบบไหนคะ ภาพที่ 1 เห็นไหม นักเรียนจะเห็น ว่ามีต้นหญ้าต้นเล็ก ๆ เกิดขึ้นใช่ไหม เหมือนกับถูกเผา ใช่ มันเกิดขึ้นแบบไหน แบบปฐมภูมิ หรือแบบทุติยภูมิ แบบที่ 1 หรือแบบที่ 2 แบบไหน แบบที่ไหนคะ แบบที่ 1 หรือ 2 เกิดไฟไหม้ น้องอายแบบไหมลูก น้องอายแบบที่ 2 ถูกต้อง แล้วอันข้างล่างล่ะค่ะ ภาพที่ 2 เป็นแบบปฐมภูมิคือไม่เคยมีสิ่งมีชีวิตมาก่อนใช่ไหม ไม่เคยมีมาก่อนใช่ไหม แล้วมันก็ค่อย ๆ มีใช่ไหม อะไรต่าง ๆ มันจะค่อย จะเริ่มมีสิ่งมีชีวิต ที่มีในใบความรู้ แล้วก็ที่เล่าไปเมื่อกี้นะคะ โอเค ลงมือทำได้ค่ะ 0โอเคค่ะ นักเรียนทำเสร็จกันแล้วนะคะ ทีนี้จากที่คุณครูได้ดูนะคะ แล้วก็ที่ได้เดินดูที่นักเรียนทำ ส่วนใหญ่ก็ทำถูกต้องนะคะ ทีนี้นักเรียนเปิดใบงานไปข้างหลังค่ะ มันจะมีอีกตัวหนึ่ง เห็นไหมคะ ข้างหลังจะเป็นเรื่องสายใยอาหารนะคะ เป็นเรื่องสายใยอาหาร เดี๋ยวนะ นักเรียนมาดูนะคะ ของนักเรียนกับของครูจะเหมือนกันนะคะ ทีนี้จากสัปดาห์ก่อนที่เรียนไป เราจะเรียนเกี่ยวกับโซ่อาหาร ซึ่งโซ่อาหารที่นักเรียนเรียนไปแล้ว มันจะเป็นการกินกันเป็นทอด ๆ จะมีแค่เรื่อง อันเดียว นักเรียนดูใน ในใบงานก็ได้ สมมติว่าหญ้าทะเลใช่ไหมคะ หญ้าทะเลใช่ไหมคะ หัวลูกศรชี้ไปที่กุ้ง แสดงว่ากุ้งกินหญ้าทะเลนะคะ เสร็จแล้วปลาก็กินกุ้ง นกกินปลา นั่นคือ 1 โซ่อาหาร แต่ถ้าโซ่อาหารหลาย ๆ โซ่รวมกัน เราจะเรียกว่า</w:t>
      </w:r>
      <w:r>
        <w:t xml:space="preserve"> </w:t>
      </w:r>
      <w:r>
        <w:t xml:space="preserve">“</w:t>
      </w:r>
      <w:r>
        <w:t xml:space="preserve">สายใยอาหาร</w:t>
      </w:r>
      <w:r>
        <w:t xml:space="preserve">”</w:t>
      </w:r>
      <w:r>
        <w:t xml:space="preserve"> </w:t>
      </w:r>
      <w:r>
        <w:t xml:space="preserve">เดี๋ยวคุณครูเขียนกระดานให้ เราจะเรียกว่า</w:t>
      </w:r>
      <w:r>
        <w:t xml:space="preserve"> </w:t>
      </w:r>
      <w:r>
        <w:t xml:space="preserve">“</w:t>
      </w:r>
      <w:r>
        <w:t xml:space="preserve">สายใยอาหาร</w:t>
      </w:r>
      <w:r>
        <w:t xml:space="preserve">”</w:t>
      </w:r>
      <w:r>
        <w:t xml:space="preserve"> </w:t>
      </w:r>
      <w:r>
        <w:t xml:space="preserve">นะคะ โอเค รูปที่โชว์บนสไลด์ นี่คือสายใยอาหาร คุณครูจะให้นักเรียนแยกออกมา ว่าสายใยอาหารตัวนี้ มีกี่โซ่อาหารนะคะ แยกออกมาเป็นโซ่อาหารที่ 1 ที่ 2 ที่ 3 ที่ 4 ที่ 5 ไปเรื่อย ๆ จนหมด ว่ามันสรุป สิ้นสุดที่เท่าไรนะคะ ตัวอย่าง ตัวอย่าง โซ่อาหารที่ 1 คือ หญ้าทะเล ถูกไหม หญ้าทะเล แล้วก็ไปที่กุ้ง เสร็จแล้วก็ต่อไปที่ปลา เสร็จแล้วก็ไปสิ้นสุดที่อะไร สิ้นสุดที่นกนะคะ นักเรียนจะได้ทำแบบนี้ ทีนี้มีใครอยากออกมาทำไหม เชิญค่ะ มาทำให้เพื่อนดูลูก ทำครบเลยเหรอ เดี๋ยวทุกคนจะได้ออกมาทำคนละ 1 ข้อนะคะ เตรียมดูได้เลยว่าตัวเองจะทำข้อไหน ไม่ให้ซ้ำกันกับเพื่อนนะคะ ของฟ้าลดาจะเป็นอะไรลูก สาหร่าย โอเค ปรบมือให้เพื่อนหน่อย อันนี้จะเป็น สาหร่าย ทาก กบ แล้วก็นก ถูกต้องค่ะ คนต่อไป น้องอาย น้องอาย เชิญลูก ปากกาค่ะ ของอายเป็นสาหร่ายแล้วก็เต่า โซ่อาหารสั้นมากที่เลือกมา คนละ 1 ข้อนะคะ โอเค ของน้องขิงจะเป็นสาหร่าย เป็นทาก เป็นกบ แล้วก็เป็นนก ถูกต้องมาค่ะ หญ้าทะเล กุ้ง ปลา นก ซ้ำลูก ซ้ำกับเพื่อนไปแล้ว เอาใหม่ลูก เอาข้อใหม่ค่ะ โอเค เก่งมาก โซ่นี้ยาวมาก สาหร่าย แมงปอ กบ แล้วก็งู ถูกต้อง ไม่เป็นไรค่ะ ออกมาเลยค่ะ ผู้ชายคนเดียวในห้องลูก หนึ่งเดียวในห้อง มา มา ๆ เดี๋ยวคุณครูช่วย มา ไม่ต้องอายค่ะ อยู่หน้ากล้องนี่ อาย ๆ นะ พอเรียนเสร็จแล้วอีกแบบเลยนะนี่ นี่ ๆ ทางนี้มีของคุณครูมีลูก อันไหน อันไหน ข้อที่ 6 ข้อที่ 6 เขียนฝั่งนี้เลยค่ะ เอาสีแดงก็ได้ โอ้โห ผู้ชายคนเดียวออกมาเขียน ปากกาก็ไม่ออกเสียอย่างนั้น โอเค เธอเลือกได้เฉียบมาก หญ้าทะเล แล้วก็มาเต่าค่ะ แต่ถูกนะ ถูกของเขานะ หญ้าทะเล แล้วก็มาเต่า เป็นโซ่อาหารที่สั้นมากที่เลือกมา เยี่ยมมากค่ะ ทีนี้เราได้ไปแล้ว 6 โซ่อาหารใช่ไหมคะ 6 โซ่อาหาร อีก 3 หาเองในนั้นนะคะ เพราะว่าทั้งหมดน่ะ คุณครูทำเอาไว้ 8 โซ่อาหาร นักเรียนได้ไปแล้วบนกระดานน่ะ 6 โซ่อาหาร อีก 3 นักเรียนหาเองค่ะ มาดูสิว่าที่หามา ที่ดูมาจะถูกต้องไหม โอเค ลงมือทำได้เลยค่ะ ค่ะ นักเรียน ทำเสร็จกันหมดแล้วนะ อันนี้ก็เสร็จแล้ว โอเค วันนี้เราก็ได้ทั้งทบทวน แล้วก็ได้เรียนในหัวข้อใหม่ด้วย แล้วนักเรียนก็ทำแบบฝึกหัด จากที่คุณครูนักเรียนหลายคนก็เข้าใจ เกี่ยวกับเรื่องโซ่อาหาร สายใยอาหาร หรือเรื่องที่เราเรียนไปเป็นการแทนที่ของระบบนิเนศนะคะ จากที่ดูนักเรียนก็เข้าใจพอสมควรนะคะ ทีนี้นักเรียนคนไหนที่ยังไม่เสร็จ คุณครูก็จะให้นักเรียนทำต่อนะคะ ยังไม่เสร็จนี่ ก็มีอีกประมาณคน 2 คนค่ะ แต่ว่าที่เราได้เรียนไปแล้วก็สรุปร่วมกัน รวมทั้งนักเรียนได้ออกมาทำที่หน้าชั้นเรียนนะคะ ก็สามารถวัดได้ ว่าหลายคนมีความรู้ความเข้าใจในเรื่องนี้พอสมควร เดี๋ยววันนี้เราจะเรียนเรื่องนี้ไว้พอแค่นี้ก่อนนะคะ ในสัปดาห์ต่อไป เราก็จะได้เรียนเรื่องต่อไปนะคะ วันนี้ก็ขอขอบคุณ ทีมงานและคณะพี่ล่ามค่ะ นักเรียนตัวแทบขอบคุณพี่ ๆ และทีมงานลูก ขอบคุณ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ว31101 วิทยาศาสตร์ (ม.4/2) 120666</dc:title>
  <dc:creator/>
  <cp:keywords/>
  <dcterms:created xsi:type="dcterms:W3CDTF">2024-01-24T04:18:46Z</dcterms:created>
  <dcterms:modified xsi:type="dcterms:W3CDTF">2024-01-24T04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มกราคม 2567 เวลา 08.00 น.</vt:lpwstr>
  </property>
  <property fmtid="{D5CDD505-2E9C-101B-9397-08002B2CF9AE}" pid="3" name="subtitle">
    <vt:lpwstr/>
  </property>
</Properties>
</file>